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78F" w:rsidRDefault="009B278F" w:rsidP="009B278F">
      <w:pPr>
        <w:jc w:val="right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…/…/2020</w:t>
      </w: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P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070A3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DOKUZ EYLÜL ÜNİVERSİTESİ</w:t>
      </w:r>
    </w:p>
    <w:p w:rsidR="009B278F" w:rsidRPr="00271F38" w:rsidRDefault="00282341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İZCİLİK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AKÜLTESİ</w:t>
      </w:r>
    </w:p>
    <w:p w:rsidR="009B278F" w:rsidRPr="00271F38" w:rsidRDefault="00FA2A2D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jistik </w:t>
      </w:r>
      <w:r w:rsidR="007945C9">
        <w:rPr>
          <w:rFonts w:ascii="Times New Roman" w:hAnsi="Times New Roman" w:cs="Times New Roman"/>
          <w:sz w:val="24"/>
          <w:szCs w:val="24"/>
        </w:rPr>
        <w:t xml:space="preserve"> Yönetimi</w:t>
      </w:r>
      <w:r w:rsidR="00B8306C">
        <w:rPr>
          <w:rFonts w:ascii="Times New Roman" w:hAnsi="Times New Roman" w:cs="Times New Roman"/>
          <w:sz w:val="24"/>
          <w:szCs w:val="24"/>
        </w:rPr>
        <w:t xml:space="preserve"> Bölümü Staj Komisyonu Başkanlığı’na</w:t>
      </w:r>
    </w:p>
    <w:p w:rsidR="009B278F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71F38" w:rsidRPr="00271F38" w:rsidRDefault="00271F38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Default="009B278F" w:rsidP="00F10D3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 xml:space="preserve">2020 Yaz Stajı Döneminde …/…/2020 </w:t>
      </w:r>
      <w:r w:rsidR="00F10D33">
        <w:rPr>
          <w:rFonts w:ascii="Times New Roman" w:hAnsi="Times New Roman" w:cs="Times New Roman"/>
          <w:sz w:val="24"/>
          <w:szCs w:val="24"/>
        </w:rPr>
        <w:t>ile</w:t>
      </w:r>
      <w:r w:rsidRPr="00271F38">
        <w:rPr>
          <w:rFonts w:ascii="Times New Roman" w:hAnsi="Times New Roman" w:cs="Times New Roman"/>
          <w:sz w:val="24"/>
          <w:szCs w:val="24"/>
        </w:rPr>
        <w:t xml:space="preserve"> …/…/2020 tarihleri arasında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……</w:t>
      </w:r>
      <w:r w:rsidR="00F10D33">
        <w:rPr>
          <w:rFonts w:ascii="Times New Roman" w:hAnsi="Times New Roman" w:cs="Times New Roman"/>
          <w:sz w:val="24"/>
          <w:szCs w:val="24"/>
        </w:rPr>
        <w:t>…….</w:t>
      </w:r>
      <w:r w:rsidRPr="00271F3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 firmasında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…</w:t>
      </w:r>
      <w:r w:rsidR="00EA17D1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 gün yapacağım </w:t>
      </w:r>
      <w:proofErr w:type="gramStart"/>
      <w:r w:rsidR="00AF6CBC">
        <w:rPr>
          <w:rFonts w:ascii="Times New Roman" w:hAnsi="Times New Roman" w:cs="Times New Roman"/>
          <w:sz w:val="24"/>
          <w:szCs w:val="24"/>
        </w:rPr>
        <w:t>…………………………</w:t>
      </w:r>
      <w:proofErr w:type="gramEnd"/>
      <w:r w:rsidR="00EA17D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stajımı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, içinde bulunduğumuz Covid-19 </w:t>
      </w:r>
      <w:proofErr w:type="spellStart"/>
      <w:r w:rsidRPr="00271F3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71F38">
        <w:rPr>
          <w:rFonts w:ascii="Times New Roman" w:hAnsi="Times New Roman" w:cs="Times New Roman"/>
          <w:sz w:val="24"/>
          <w:szCs w:val="24"/>
        </w:rPr>
        <w:t xml:space="preserve"> durumunun tüm sorumluluk ve bilinci içinde sürdüreceğimi, kendi sağlığımı ve işyeri çalışanlarının sağlığını tehlikeye atacak, salgının yayılmasına sebe</w:t>
      </w:r>
      <w:r w:rsidR="00EA17D1">
        <w:rPr>
          <w:rFonts w:ascii="Times New Roman" w:hAnsi="Times New Roman" w:cs="Times New Roman"/>
          <w:sz w:val="24"/>
          <w:szCs w:val="24"/>
        </w:rPr>
        <w:t>biyet</w:t>
      </w:r>
      <w:r w:rsidRPr="00271F38">
        <w:rPr>
          <w:rFonts w:ascii="Times New Roman" w:hAnsi="Times New Roman" w:cs="Times New Roman"/>
          <w:sz w:val="24"/>
          <w:szCs w:val="24"/>
        </w:rPr>
        <w:t xml:space="preserve"> verecek hal ve hareketlerden kaçınacağımı beyan ederim.</w:t>
      </w: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4D38AC">
      <w:pPr>
        <w:spacing w:line="360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No:</w:t>
      </w:r>
    </w:p>
    <w:p w:rsidR="00271F38" w:rsidRDefault="00271F38" w:rsidP="004D38AC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Adı-Soyadı:</w:t>
      </w:r>
    </w:p>
    <w:p w:rsidR="00271F38" w:rsidRDefault="00271F38" w:rsidP="004D38AC">
      <w:pPr>
        <w:spacing w:line="36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:</w:t>
      </w: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0D33" w:rsidRDefault="00DC6D95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 Tel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DC6D95" w:rsidRPr="00271F38" w:rsidRDefault="00DC6D95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  <w:bookmarkStart w:id="0" w:name="_GoBack"/>
      <w:bookmarkEnd w:id="0"/>
    </w:p>
    <w:sectPr w:rsidR="00DC6D95" w:rsidRPr="0027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Y0NDSzMDM3NrFQ0lEKTi0uzszPAykwrAUA2S4d3SwAAAA="/>
  </w:docVars>
  <w:rsids>
    <w:rsidRoot w:val="00037161"/>
    <w:rsid w:val="00006060"/>
    <w:rsid w:val="00037161"/>
    <w:rsid w:val="000854BF"/>
    <w:rsid w:val="00271F38"/>
    <w:rsid w:val="00282341"/>
    <w:rsid w:val="004D38AC"/>
    <w:rsid w:val="007945C9"/>
    <w:rsid w:val="009B278F"/>
    <w:rsid w:val="00AF6CBC"/>
    <w:rsid w:val="00B8306C"/>
    <w:rsid w:val="00CA5E01"/>
    <w:rsid w:val="00D06A45"/>
    <w:rsid w:val="00DC6D95"/>
    <w:rsid w:val="00DF2A54"/>
    <w:rsid w:val="00EA17D1"/>
    <w:rsid w:val="00F10D33"/>
    <w:rsid w:val="00FA2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904F5"/>
  <w15:chartTrackingRefBased/>
  <w15:docId w15:val="{E188C65C-C222-49DF-8F19-665B4616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6C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6C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FAA62D3906BD1469CBE618A76611060" ma:contentTypeVersion="0" ma:contentTypeDescription="Yeni belge oluşturun." ma:contentTypeScope="" ma:versionID="ee21fb0b98d1d7b6429ee577c8f5fcc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130b666bd34682a7084238f75934c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DD1A04-195E-498B-91EB-29E6FABB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72D299-6CCA-4B42-8684-E073B64731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6224BE-8ED9-460A-B1EA-48030082B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liOsman</cp:lastModifiedBy>
  <cp:revision>5</cp:revision>
  <cp:lastPrinted>2020-06-23T07:07:00Z</cp:lastPrinted>
  <dcterms:created xsi:type="dcterms:W3CDTF">2020-06-29T06:41:00Z</dcterms:created>
  <dcterms:modified xsi:type="dcterms:W3CDTF">2020-06-29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A62D3906BD1469CBE618A76611060</vt:lpwstr>
  </property>
</Properties>
</file>